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57"/>
        <w:gridCol w:w="7117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97976D0" w14:textId="72EE8146" w:rsidR="00920706" w:rsidRPr="00085154" w:rsidRDefault="00920706" w:rsidP="00EF0B67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</w:t>
            </w:r>
            <w:proofErr w:type="spellStart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Plus</w:t>
            </w:r>
            <w:proofErr w:type="spellEnd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)</w:t>
            </w:r>
          </w:p>
          <w:p w14:paraId="6AEB744B" w14:textId="60656724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EF0B67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1FCB43CF" w14:textId="77777777" w:rsidR="00E71F92" w:rsidRPr="00E71F92" w:rsidRDefault="00E71F92" w:rsidP="00E71F92">
            <w:pPr>
              <w:spacing w:after="0" w:line="240" w:lineRule="auto"/>
              <w:ind w:left="0" w:firstLine="0"/>
              <w:rPr>
                <w:bCs/>
                <w:color w:val="auto"/>
                <w:sz w:val="24"/>
                <w:szCs w:val="24"/>
              </w:rPr>
            </w:pPr>
            <w:r w:rsidRPr="00E71F92">
              <w:rPr>
                <w:bCs/>
                <w:color w:val="auto"/>
                <w:sz w:val="24"/>
                <w:szCs w:val="24"/>
              </w:rPr>
              <w:t xml:space="preserve">Ahmed </w:t>
            </w:r>
            <w:proofErr w:type="spellStart"/>
            <w:r w:rsidRPr="00E71F92">
              <w:rPr>
                <w:bCs/>
                <w:color w:val="auto"/>
                <w:sz w:val="24"/>
                <w:szCs w:val="24"/>
              </w:rPr>
              <w:t>Ahmed</w:t>
            </w:r>
            <w:proofErr w:type="spellEnd"/>
            <w:r w:rsidRPr="00E71F92">
              <w:rPr>
                <w:bCs/>
                <w:color w:val="auto"/>
                <w:sz w:val="24"/>
                <w:szCs w:val="24"/>
              </w:rPr>
              <w:t xml:space="preserve"> (201907019)</w:t>
            </w:r>
          </w:p>
          <w:p w14:paraId="53F52A6C" w14:textId="77777777" w:rsidR="00E71F92" w:rsidRPr="00E71F92" w:rsidRDefault="00E71F92" w:rsidP="00E71F92">
            <w:pPr>
              <w:spacing w:after="0" w:line="240" w:lineRule="auto"/>
              <w:ind w:left="0" w:firstLine="0"/>
              <w:rPr>
                <w:bCs/>
                <w:color w:val="auto"/>
                <w:sz w:val="24"/>
                <w:szCs w:val="24"/>
              </w:rPr>
            </w:pPr>
            <w:r w:rsidRPr="00E71F92">
              <w:rPr>
                <w:bCs/>
                <w:color w:val="auto"/>
                <w:sz w:val="24"/>
                <w:szCs w:val="24"/>
              </w:rPr>
              <w:t>Mohammed Al-</w:t>
            </w:r>
            <w:proofErr w:type="spellStart"/>
            <w:r w:rsidRPr="00E71F92">
              <w:rPr>
                <w:bCs/>
                <w:color w:val="auto"/>
                <w:sz w:val="24"/>
                <w:szCs w:val="24"/>
              </w:rPr>
              <w:t>Qeraisi</w:t>
            </w:r>
            <w:proofErr w:type="spellEnd"/>
            <w:r w:rsidRPr="00E71F92">
              <w:rPr>
                <w:bCs/>
                <w:color w:val="auto"/>
                <w:sz w:val="24"/>
                <w:szCs w:val="24"/>
              </w:rPr>
              <w:t xml:space="preserve"> (201909907)</w:t>
            </w:r>
          </w:p>
          <w:p w14:paraId="7F696359" w14:textId="77777777" w:rsidR="00E71F92" w:rsidRPr="00E71F92" w:rsidRDefault="00E71F92" w:rsidP="00E71F92">
            <w:pPr>
              <w:spacing w:after="0" w:line="240" w:lineRule="auto"/>
              <w:ind w:left="0" w:firstLine="0"/>
              <w:rPr>
                <w:bCs/>
                <w:color w:val="auto"/>
                <w:sz w:val="24"/>
                <w:szCs w:val="24"/>
              </w:rPr>
            </w:pPr>
            <w:proofErr w:type="spellStart"/>
            <w:r w:rsidRPr="00E71F92">
              <w:rPr>
                <w:bCs/>
                <w:color w:val="auto"/>
                <w:sz w:val="24"/>
                <w:szCs w:val="24"/>
              </w:rPr>
              <w:t>Abdelbari</w:t>
            </w:r>
            <w:proofErr w:type="spellEnd"/>
            <w:r w:rsidRPr="00E71F92"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71F92">
              <w:rPr>
                <w:bCs/>
                <w:color w:val="auto"/>
                <w:sz w:val="24"/>
                <w:szCs w:val="24"/>
              </w:rPr>
              <w:t>Kecita</w:t>
            </w:r>
            <w:proofErr w:type="spellEnd"/>
            <w:r w:rsidRPr="00E71F92">
              <w:rPr>
                <w:bCs/>
                <w:color w:val="auto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Pr="00E71F92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E71F92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0F388A85" w:rsidR="001A576E" w:rsidRPr="008A1CDA" w:rsidRDefault="00E71F92" w:rsidP="00E71F9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  <w:highlight w:val="yellow"/>
              </w:rPr>
            </w:pPr>
            <w:r w:rsidRPr="00E71F92">
              <w:rPr>
                <w:bCs/>
                <w:color w:val="auto"/>
                <w:sz w:val="24"/>
                <w:szCs w:val="24"/>
              </w:rPr>
              <w:t>Mustafa Hussein (201906257)</w:t>
            </w:r>
            <w:r>
              <w:rPr>
                <w:bCs/>
                <w:color w:val="auto"/>
                <w:sz w:val="24"/>
                <w:szCs w:val="24"/>
              </w:rPr>
              <w:br/>
            </w:r>
          </w:p>
          <w:p w14:paraId="4F7E236D" w14:textId="77777777" w:rsidR="001A576E" w:rsidRPr="00EF0B67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8A1CDA">
              <w:rPr>
                <w:b/>
                <w:color w:val="auto"/>
                <w:sz w:val="24"/>
                <w:szCs w:val="24"/>
                <w:highlight w:val="yellow"/>
              </w:rPr>
              <w:t>Emails:</w:t>
            </w:r>
            <w:r w:rsidRPr="008A1CDA">
              <w:rPr>
                <w:bCs/>
                <w:color w:val="auto"/>
                <w:sz w:val="24"/>
                <w:szCs w:val="24"/>
                <w:highlight w:val="yellow"/>
              </w:rPr>
              <w:t xml:space="preserve"> student1@student.qu.edu.qa; student2@student.qu.edu.qa; student3@student.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,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 or </w:t>
      </w:r>
      <w:proofErr w:type="gramStart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</w:t>
      </w:r>
      <w:proofErr w:type="gramEnd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 xml:space="preserve"> done</w:t>
      </w:r>
      <w:r w:rsidR="000B6BB4">
        <w:rPr>
          <w:b/>
          <w:i/>
          <w:iCs/>
          <w:sz w:val="21"/>
          <w:szCs w:val="21"/>
        </w:rPr>
        <w:t xml:space="preserve"> or </w:t>
      </w:r>
      <w:r w:rsidR="000B6BB4" w:rsidRPr="000B6BB4">
        <w:rPr>
          <w:b/>
          <w:i/>
          <w:iCs/>
          <w:sz w:val="21"/>
          <w:szCs w:val="21"/>
          <w:highlight w:val="yellow"/>
        </w:rPr>
        <w:t>Not Applicable</w:t>
      </w:r>
      <w:r w:rsidRPr="003566B4">
        <w:rPr>
          <w:b/>
          <w:sz w:val="21"/>
          <w:szCs w:val="21"/>
        </w:rPr>
        <w:t>.</w:t>
      </w:r>
    </w:p>
    <w:p w14:paraId="3B7F8DE9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tbl>
      <w:tblPr>
        <w:tblStyle w:val="TableGrid2"/>
        <w:tblW w:w="1138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634"/>
        <w:gridCol w:w="900"/>
        <w:gridCol w:w="1710"/>
        <w:gridCol w:w="3150"/>
        <w:gridCol w:w="990"/>
      </w:tblGrid>
      <w:tr w:rsidR="00E2545E" w14:paraId="1D8D5F39" w14:textId="77777777" w:rsidTr="00E2545E">
        <w:trPr>
          <w:trHeight w:val="73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0154E8E8" w14:textId="77777777" w:rsidR="00E2545E" w:rsidRDefault="00E2545E" w:rsidP="004338FA">
            <w:pPr>
              <w:ind w:right="20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3177ADDA" w14:textId="5A46473F" w:rsidR="00E2545E" w:rsidRDefault="00E2545E" w:rsidP="004338FA">
            <w:pPr>
              <w:ind w:right="18"/>
              <w:jc w:val="center"/>
            </w:pPr>
            <w:r>
              <w:rPr>
                <w:b/>
              </w:rPr>
              <w:t>Weight</w:t>
            </w:r>
            <w:r>
              <w:t xml:space="preserve"> 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D6D85D3" w14:textId="1945F0C2" w:rsidR="00E2545E" w:rsidRDefault="00872346" w:rsidP="00872346">
            <w:pPr>
              <w:ind w:left="173" w:right="112"/>
            </w:pPr>
            <w:r>
              <w:rPr>
                <w:b/>
              </w:rPr>
              <w:t>Functionality</w:t>
            </w:r>
            <w:r w:rsidR="00E2545E">
              <w:t>*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DB3E609" w14:textId="77777777" w:rsidR="00E2545E" w:rsidRDefault="00E2545E" w:rsidP="004338FA">
            <w:pPr>
              <w:ind w:left="127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98CE72C" w14:textId="77777777" w:rsidR="00E2545E" w:rsidRDefault="00E2545E" w:rsidP="004338FA">
            <w:pPr>
              <w:ind w:left="74"/>
            </w:pPr>
            <w:r>
              <w:rPr>
                <w:b/>
              </w:rPr>
              <w:t xml:space="preserve">Grade </w:t>
            </w:r>
          </w:p>
        </w:tc>
      </w:tr>
      <w:tr w:rsidR="00E2545E" w14:paraId="49216FB4" w14:textId="77777777" w:rsidTr="00E2545E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538AD82F" w14:textId="77777777" w:rsidR="00E2545E" w:rsidRDefault="00E2545E" w:rsidP="004338FA">
            <w:pPr>
              <w:pStyle w:val="NoSpacing"/>
              <w:ind w:left="129"/>
              <w:rPr>
                <w:b/>
                <w:bCs/>
              </w:rPr>
            </w:pPr>
            <w:r w:rsidRPr="008A261B">
              <w:rPr>
                <w:b/>
                <w:bCs/>
              </w:rPr>
              <w:t>Improvement over the first phase</w:t>
            </w:r>
            <w:r>
              <w:rPr>
                <w:b/>
                <w:bCs/>
              </w:rPr>
              <w:t xml:space="preserve">: </w:t>
            </w:r>
          </w:p>
          <w:p w14:paraId="1094720C" w14:textId="77777777" w:rsidR="00E2545E" w:rsidRPr="00853087" w:rsidRDefault="00E2545E" w:rsidP="004338FA">
            <w:pPr>
              <w:pStyle w:val="NoSpacing"/>
              <w:ind w:left="129"/>
              <w:rPr>
                <w:b/>
                <w:bCs/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Depending on the implantation status of the previous</w:t>
            </w:r>
            <w:r>
              <w:rPr>
                <w:i/>
                <w:iCs/>
                <w:color w:val="FF0000"/>
              </w:rPr>
              <w:t xml:space="preserve"> phase</w:t>
            </w:r>
            <w:r w:rsidRPr="00853087">
              <w:rPr>
                <w:i/>
                <w:iCs/>
                <w:color w:val="FF0000"/>
              </w:rPr>
              <w:t>, the following might apply:</w:t>
            </w:r>
          </w:p>
          <w:p w14:paraId="29E7EA36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 xml:space="preserve">Completing missing </w:t>
            </w:r>
            <w:proofErr w:type="gramStart"/>
            <w:r w:rsidRPr="00853087">
              <w:rPr>
                <w:i/>
                <w:iCs/>
                <w:color w:val="FF0000"/>
              </w:rPr>
              <w:t>functionalities;</w:t>
            </w:r>
            <w:proofErr w:type="gramEnd"/>
          </w:p>
          <w:p w14:paraId="4110E7C5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Improving the design and implementation of paper submission: paper status, etc.</w:t>
            </w:r>
          </w:p>
          <w:p w14:paraId="4098355A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 w:rsidRPr="00853087">
              <w:rPr>
                <w:i/>
                <w:iCs/>
                <w:color w:val="FF0000"/>
              </w:rPr>
              <w:t xml:space="preserve">Improving the design and implementation of paper </w:t>
            </w:r>
            <w:r>
              <w:rPr>
                <w:i/>
                <w:iCs/>
                <w:color w:val="FF0000"/>
              </w:rPr>
              <w:t>review</w:t>
            </w:r>
            <w:r w:rsidRPr="00853087">
              <w:rPr>
                <w:i/>
                <w:iCs/>
                <w:color w:val="FF0000"/>
              </w:rPr>
              <w:t>:</w:t>
            </w:r>
            <w:r>
              <w:rPr>
                <w:i/>
                <w:iCs/>
                <w:color w:val="FF0000"/>
              </w:rPr>
              <w:t xml:space="preserve"> distinction between reviewed papers and papers to review</w:t>
            </w:r>
            <w:r w:rsidRPr="00853087">
              <w:rPr>
                <w:i/>
                <w:iCs/>
                <w:color w:val="FF0000"/>
              </w:rPr>
              <w:t>, etc.</w:t>
            </w:r>
          </w:p>
          <w:p w14:paraId="2A438DCC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Various filtering possibilities for the conf schedule</w:t>
            </w:r>
          </w:p>
          <w:p w14:paraId="7CA38540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orrect interpretation of session</w:t>
            </w:r>
          </w:p>
          <w:p w14:paraId="283BE6A8" w14:textId="77777777" w:rsidR="00E2545E" w:rsidRPr="00FA79CC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larity of the various UIs.</w:t>
            </w:r>
          </w:p>
          <w:p w14:paraId="1D0C7EFE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 xml:space="preserve">By default, if no improvement is made, the student will have the same grade </w:t>
            </w:r>
            <w:proofErr w:type="gramStart"/>
            <w:r>
              <w:rPr>
                <w:i/>
                <w:iCs/>
                <w:color w:val="FF0000"/>
              </w:rPr>
              <w:t>of previous</w:t>
            </w:r>
            <w:proofErr w:type="gramEnd"/>
            <w:r>
              <w:rPr>
                <w:i/>
                <w:iCs/>
                <w:color w:val="FF0000"/>
              </w:rPr>
              <w:t xml:space="preserve"> phase for this category.</w:t>
            </w:r>
          </w:p>
          <w:p w14:paraId="0370A673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</w:p>
          <w:p w14:paraId="13AE4AE5" w14:textId="77777777" w:rsidR="00E2545E" w:rsidRDefault="00E2545E" w:rsidP="004338FA">
            <w:pPr>
              <w:pStyle w:val="NoSpacing"/>
              <w:rPr>
                <w:b/>
                <w:bCs/>
              </w:rPr>
            </w:pPr>
            <w:r>
              <w:rPr>
                <w:i/>
                <w:iCs/>
                <w:color w:val="FF0000"/>
              </w:rPr>
              <w:t xml:space="preserve">Everything you improve will add up to your previous grade that will be used as a baseline. </w:t>
            </w:r>
          </w:p>
          <w:p w14:paraId="207BE0C0" w14:textId="77777777" w:rsidR="00E2545E" w:rsidRPr="008A261B" w:rsidRDefault="00E2545E" w:rsidP="004338FA">
            <w:pPr>
              <w:pStyle w:val="NoSpacing"/>
              <w:ind w:left="129"/>
              <w:rPr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B69EA02" w14:textId="77777777" w:rsidR="00E2545E" w:rsidRPr="00B32A9D" w:rsidRDefault="00E2545E" w:rsidP="004338FA">
            <w:pPr>
              <w:pStyle w:val="NoSpacing"/>
              <w:jc w:val="center"/>
            </w:pPr>
            <w:r>
              <w:t>2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9433AC6" w14:textId="77777777" w:rsidR="00E2545E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33294EB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687F728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0B860DCE" w14:textId="77777777" w:rsidTr="00E2545E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2C732BF" w14:textId="77777777" w:rsidR="00E2545E" w:rsidRDefault="00E2545E" w:rsidP="004338FA">
            <w:pPr>
              <w:pStyle w:val="NoSpacing"/>
              <w:ind w:left="129"/>
            </w:pPr>
            <w:r w:rsidRPr="002935C5">
              <w:t>Design and implement the Data Model</w:t>
            </w:r>
            <w:r>
              <w:t xml:space="preserve">. </w:t>
            </w:r>
          </w:p>
          <w:p w14:paraId="4EF28182" w14:textId="77777777" w:rsidR="00E2545E" w:rsidRPr="00B21A74" w:rsidRDefault="00E2545E" w:rsidP="004338FA">
            <w:pPr>
              <w:pStyle w:val="NoSpacing"/>
              <w:ind w:left="129"/>
              <w:rPr>
                <w:color w:val="FF0000"/>
              </w:rPr>
            </w:pPr>
            <w:r>
              <w:rPr>
                <w:color w:val="FF0000"/>
              </w:rPr>
              <w:t xml:space="preserve">Clarity of data entities, their </w:t>
            </w:r>
            <w:proofErr w:type="gramStart"/>
            <w:r>
              <w:rPr>
                <w:color w:val="FF0000"/>
              </w:rPr>
              <w:t>attributes</w:t>
            </w:r>
            <w:proofErr w:type="gramEnd"/>
            <w:r>
              <w:rPr>
                <w:color w:val="FF0000"/>
              </w:rPr>
              <w:t xml:space="preserve"> and relations (in Prisma and the conceptual model (the diagram))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85F33F0" w14:textId="77777777" w:rsidR="00E2545E" w:rsidRDefault="00E2545E" w:rsidP="004338FA">
            <w:pPr>
              <w:pStyle w:val="NoSpacing"/>
              <w:jc w:val="center"/>
            </w:pPr>
            <w:r w:rsidRPr="00B32A9D"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758649E" w14:textId="77777777" w:rsidR="00E2545E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518C07C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19D5301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16C05B2C" w14:textId="77777777" w:rsidTr="00E2545E">
        <w:trPr>
          <w:trHeight w:val="208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0CC5368" w14:textId="77777777" w:rsidR="00E2545E" w:rsidRPr="00C76311" w:rsidRDefault="00E2545E" w:rsidP="004338FA">
            <w:pPr>
              <w:pStyle w:val="NoSpacing"/>
              <w:ind w:left="129"/>
            </w:pPr>
            <w:r>
              <w:t>Init DB: p</w:t>
            </w:r>
            <w:r w:rsidRPr="00C76311">
              <w:t xml:space="preserve">opulate the database with the data from the </w:t>
            </w:r>
            <w:proofErr w:type="spellStart"/>
            <w:r w:rsidRPr="00C76311">
              <w:t>json</w:t>
            </w:r>
            <w:proofErr w:type="spellEnd"/>
            <w:r w:rsidRPr="00C76311">
              <w:t xml:space="preserve"> files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29A88B45" w14:textId="77777777" w:rsidR="00E2545E" w:rsidRPr="00170BB5" w:rsidRDefault="00E2545E" w:rsidP="004338FA">
            <w:pPr>
              <w:pStyle w:val="NoSpacing"/>
              <w:jc w:val="center"/>
            </w:pPr>
            <w:r w:rsidRPr="00B32A9D"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F3A707" w14:textId="77777777" w:rsidR="00E2545E" w:rsidRPr="00170BB5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B5B884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87EDF3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7C0B4C6F" w14:textId="77777777" w:rsidTr="00E2545E">
        <w:trPr>
          <w:trHeight w:val="397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C765CEE" w14:textId="77777777" w:rsidR="00E2545E" w:rsidRPr="00C76311" w:rsidRDefault="00E2545E" w:rsidP="004338FA">
            <w:pPr>
              <w:pStyle w:val="NoSpacing"/>
              <w:ind w:left="129"/>
            </w:pPr>
            <w:r w:rsidRPr="00150357">
              <w:lastRenderedPageBreak/>
              <w:t xml:space="preserve">Repository Implementation </w:t>
            </w:r>
            <w:r w:rsidRPr="00C76311">
              <w:t xml:space="preserve">to read/write data from </w:t>
            </w:r>
            <w:r>
              <w:t>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3D80E46" w14:textId="77777777" w:rsidR="00E2545E" w:rsidRPr="00170BB5" w:rsidRDefault="00E2545E" w:rsidP="004338FA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2A857FD" w14:textId="77777777" w:rsidR="00E2545E" w:rsidRPr="00170BB5" w:rsidRDefault="00E2545E" w:rsidP="004338FA">
            <w:pPr>
              <w:pStyle w:val="NoSpacing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F44667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E1BD01A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6A41E48B" w14:textId="77777777" w:rsidTr="00E2545E">
        <w:trPr>
          <w:trHeight w:val="28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8803A1B" w14:textId="77777777" w:rsidR="00E2545E" w:rsidRDefault="00E2545E" w:rsidP="004338FA">
            <w:pPr>
              <w:ind w:left="129" w:right="63"/>
            </w:pPr>
            <w:r>
              <w:t>Database:</w:t>
            </w:r>
          </w:p>
          <w:p w14:paraId="4A41FA58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The design and implementation of the statistics page</w:t>
            </w:r>
          </w:p>
          <w:p w14:paraId="602DE852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other use-cases use the database, not JSON files or local storage.</w:t>
            </w:r>
          </w:p>
          <w:p w14:paraId="5C367046" w14:textId="77777777" w:rsidR="00E2545E" w:rsidRPr="006A52F0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queries function correctly.</w:t>
            </w:r>
          </w:p>
          <w:p w14:paraId="2F7E0925" w14:textId="77777777" w:rsidR="00E2545E" w:rsidRPr="00C76311" w:rsidRDefault="00E2545E" w:rsidP="004338FA">
            <w:pPr>
              <w:ind w:left="129" w:right="63"/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1319082" w14:textId="77777777" w:rsidR="00E2545E" w:rsidRDefault="00E2545E" w:rsidP="004338FA">
            <w:pPr>
              <w:ind w:right="16"/>
              <w:jc w:val="center"/>
            </w:pPr>
            <w:r>
              <w:t>4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5818A51" w14:textId="77777777" w:rsidR="00E2545E" w:rsidRDefault="00E2545E" w:rsidP="004338FA">
            <w:pPr>
              <w:spacing w:after="0" w:line="240" w:lineRule="auto"/>
              <w:ind w:left="55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5A41D0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3FA0941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79B44F63" w14:textId="77777777" w:rsidTr="00E2545E">
        <w:trPr>
          <w:trHeight w:val="511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CE991D8" w14:textId="77777777" w:rsidR="00E2545E" w:rsidRPr="00F50C4F" w:rsidRDefault="00E2545E" w:rsidP="004338FA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Design and Testing Documentation</w:t>
            </w:r>
          </w:p>
          <w:p w14:paraId="278CF425" w14:textId="77777777" w:rsidR="00E2545E" w:rsidRPr="00240AB9" w:rsidRDefault="00E2545E" w:rsidP="004338FA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57EFFD6" w14:textId="77777777" w:rsidR="00E2545E" w:rsidRDefault="00E2545E" w:rsidP="004338FA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240AB9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3</w:t>
            </w:r>
            <w:r w:rsidRPr="00240AB9">
              <w:rPr>
                <w:sz w:val="22"/>
                <w:szCs w:val="22"/>
              </w:rPr>
              <w:t xml:space="preserve">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5429B11F" w14:textId="77777777" w:rsidR="00E2545E" w:rsidRDefault="00E2545E" w:rsidP="004338FA">
            <w:pPr>
              <w:ind w:left="4" w:right="56"/>
            </w:pPr>
            <w:r w:rsidRPr="009F36F1">
              <w:t xml:space="preserve">- </w:t>
            </w:r>
            <w:r w:rsidRPr="00801487">
              <w:rPr>
                <w:rFonts w:eastAsiaTheme="minorEastAsia"/>
              </w:rPr>
              <w:t>Data Model diagram</w:t>
            </w:r>
            <w:r>
              <w:t>.</w:t>
            </w:r>
          </w:p>
          <w:p w14:paraId="5E7CE02E" w14:textId="77777777" w:rsidR="00E2545E" w:rsidRDefault="00E2545E" w:rsidP="004338FA">
            <w:pPr>
              <w:ind w:left="4" w:right="56"/>
            </w:pPr>
            <w:r>
              <w:t xml:space="preserve">- </w:t>
            </w:r>
            <w:r w:rsidRPr="00801487">
              <w:t>UI Design table</w:t>
            </w:r>
          </w:p>
          <w:p w14:paraId="77B13074" w14:textId="77777777" w:rsidR="00E2545E" w:rsidRPr="00240AB9" w:rsidRDefault="00E2545E" w:rsidP="004338FA">
            <w:pPr>
              <w:ind w:left="4" w:right="56"/>
            </w:pPr>
            <w:r>
              <w:t xml:space="preserve">- </w:t>
            </w:r>
            <w:r w:rsidRPr="00C3719D">
              <w:t>Data caching table</w:t>
            </w:r>
          </w:p>
          <w:p w14:paraId="639CD9FC" w14:textId="77777777" w:rsidR="00E2545E" w:rsidRDefault="00E2545E" w:rsidP="004338FA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  <w:p w14:paraId="13637E87" w14:textId="77777777" w:rsidR="00E2545E" w:rsidRDefault="00E2545E" w:rsidP="004338FA">
            <w:pPr>
              <w:ind w:left="4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F9BCAF" w14:textId="77777777" w:rsidR="00E2545E" w:rsidRDefault="00E2545E" w:rsidP="004338FA">
            <w:pPr>
              <w:ind w:right="43"/>
              <w:jc w:val="center"/>
            </w:pPr>
            <w:r>
              <w:t>1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C875E5" w14:textId="77777777" w:rsidR="00E2545E" w:rsidRDefault="00E2545E" w:rsidP="004338FA">
            <w:pPr>
              <w:spacing w:after="0" w:line="240" w:lineRule="auto"/>
              <w:ind w:left="131" w:right="95"/>
              <w:jc w:val="left"/>
            </w:pPr>
            <w:r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5F907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F35B02B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1DA45A01" w14:textId="77777777" w:rsidTr="00E2545E">
        <w:trPr>
          <w:trHeight w:val="366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568D37" w14:textId="77777777" w:rsidR="00E2545E" w:rsidRDefault="00E2545E" w:rsidP="004338FA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4744163" w14:textId="77777777" w:rsidR="00E2545E" w:rsidRDefault="00E2545E" w:rsidP="004338FA">
            <w:pPr>
              <w:ind w:left="134"/>
              <w:jc w:val="center"/>
            </w:pPr>
            <w:r>
              <w:t>10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AFD349A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ED7D649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9445603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237DD4A1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51D9295" w14:textId="77777777" w:rsidR="00E2545E" w:rsidRDefault="00E2545E" w:rsidP="004338FA">
            <w:pPr>
              <w:ind w:left="107" w:right="76" w:hanging="11"/>
            </w:pPr>
            <w:r>
              <w:t xml:space="preserve">Bonus - </w:t>
            </w:r>
            <w:r w:rsidRPr="00532733">
              <w:t>successful deployment of the app</w:t>
            </w:r>
            <w:r>
              <w:t xml:space="preserve"> and the Database</w:t>
            </w:r>
            <w:r w:rsidRPr="00532733">
              <w:t xml:space="preserve">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2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- </w:t>
            </w:r>
            <w:r w:rsidRPr="00532733">
              <w:t>successful</w:t>
            </w:r>
            <w:r>
              <w:t xml:space="preserve"> implementation of use authentic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A8D3D24" w14:textId="77777777" w:rsidR="00E2545E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76F4DD8" w14:textId="77777777" w:rsidR="00E2545E" w:rsidRDefault="00E2545E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40A210C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3A2B16F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872346" w14:paraId="0050FAEE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E9A7897" w14:textId="386F19FB" w:rsidR="00872346" w:rsidRDefault="00872346" w:rsidP="004338FA">
            <w:pPr>
              <w:ind w:left="107" w:right="76" w:hanging="11"/>
            </w:pPr>
            <w:r>
              <w:t xml:space="preserve">Bonus- authentication through another service provider </w:t>
            </w:r>
            <w:proofErr w:type="gramStart"/>
            <w:r>
              <w:t>e.g.</w:t>
            </w:r>
            <w:proofErr w:type="gramEnd"/>
            <w:r>
              <w:t xml:space="preserve"> Google, </w:t>
            </w:r>
            <w:proofErr w:type="spellStart"/>
            <w:r>
              <w:t>Github</w:t>
            </w:r>
            <w:proofErr w:type="spellEnd"/>
            <w:r>
              <w:t>, etc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7110D9A" w14:textId="1F51431D" w:rsidR="00872346" w:rsidRDefault="00872346" w:rsidP="004338FA">
            <w:pPr>
              <w:ind w:left="14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4439121" w14:textId="77777777" w:rsidR="00872346" w:rsidRDefault="00872346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F238411" w14:textId="77777777" w:rsidR="00872346" w:rsidRDefault="00872346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08E5B4A" w14:textId="77777777" w:rsidR="00872346" w:rsidRDefault="00872346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60C6A4FA" w14:textId="77777777" w:rsidTr="00E2545E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D52EE25" w14:textId="77777777" w:rsidR="00E2545E" w:rsidRPr="00A203F1" w:rsidRDefault="00E2545E" w:rsidP="004338FA">
            <w:pPr>
              <w:ind w:left="107" w:right="76" w:hanging="11"/>
            </w:pPr>
            <w:r w:rsidRPr="00A203F1"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6186CA1F" w14:textId="77777777" w:rsidR="00E2545E" w:rsidRPr="00A203F1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 w:rsidRPr="00A203F1">
              <w:rPr>
                <w:sz w:val="18"/>
                <w:szCs w:val="20"/>
              </w:rPr>
              <w:t>0</w:t>
            </w:r>
          </w:p>
        </w:tc>
        <w:tc>
          <w:tcPr>
            <w:tcW w:w="171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B04E873" w14:textId="77777777" w:rsidR="00E2545E" w:rsidRPr="00A203F1" w:rsidRDefault="00E2545E" w:rsidP="004338FA">
            <w:pPr>
              <w:spacing w:after="0" w:line="240" w:lineRule="auto"/>
              <w:ind w:left="6"/>
              <w:jc w:val="left"/>
            </w:pPr>
            <w:r w:rsidRPr="00A203F1">
              <w:t xml:space="preserve"> </w:t>
            </w:r>
          </w:p>
        </w:tc>
        <w:tc>
          <w:tcPr>
            <w:tcW w:w="315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6562771" w14:textId="77777777" w:rsidR="00E2545E" w:rsidRPr="00A203F1" w:rsidRDefault="00E2545E" w:rsidP="004338FA">
            <w:pPr>
              <w:spacing w:after="0" w:line="240" w:lineRule="auto"/>
              <w:ind w:left="131"/>
              <w:jc w:val="left"/>
            </w:pPr>
            <w:r w:rsidRPr="00A203F1"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42340593" w14:textId="77777777" w:rsidR="00E2545E" w:rsidRPr="00A203F1" w:rsidRDefault="00E2545E" w:rsidP="004338FA">
            <w:pPr>
              <w:spacing w:after="0" w:line="240" w:lineRule="auto"/>
              <w:ind w:left="-5"/>
              <w:jc w:val="left"/>
            </w:pPr>
            <w:r w:rsidRPr="00A203F1">
              <w:t xml:space="preserve"> </w:t>
            </w:r>
          </w:p>
        </w:tc>
      </w:tr>
    </w:tbl>
    <w:p w14:paraId="560C046F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38DC7CE2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29DAC913" w14:textId="5906520A" w:rsidR="005E32F4" w:rsidRDefault="007356D7" w:rsidP="00400B37">
      <w:pPr>
        <w:pStyle w:val="Heading1"/>
        <w:numPr>
          <w:ilvl w:val="1"/>
          <w:numId w:val="26"/>
        </w:numPr>
        <w:spacing w:before="240" w:after="120"/>
      </w:pPr>
      <w:r>
        <w:t>Improvement over the first phase</w:t>
      </w:r>
    </w:p>
    <w:p w14:paraId="05ECFBBA" w14:textId="1432F3EC" w:rsidR="007356D7" w:rsidRPr="007356D7" w:rsidRDefault="007356D7" w:rsidP="007356D7">
      <w:pPr>
        <w:ind w:left="1800" w:firstLine="0"/>
        <w:rPr>
          <w:highlight w:val="yellow"/>
        </w:rPr>
      </w:pPr>
      <w:r w:rsidRPr="007356D7">
        <w:rPr>
          <w:highlight w:val="yellow"/>
        </w:rPr>
        <w:t xml:space="preserve">Give details and proof about: </w:t>
      </w:r>
    </w:p>
    <w:p w14:paraId="62862E09" w14:textId="5AA39CB8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  <w:rPr>
          <w:highlight w:val="yellow"/>
        </w:rPr>
      </w:pPr>
      <w:r w:rsidRPr="007356D7">
        <w:rPr>
          <w:highlight w:val="yellow"/>
        </w:rPr>
        <w:t xml:space="preserve">What was missing in your previous </w:t>
      </w:r>
      <w:proofErr w:type="gramStart"/>
      <w:r w:rsidRPr="007356D7">
        <w:rPr>
          <w:highlight w:val="yellow"/>
        </w:rPr>
        <w:t>phase</w:t>
      </w:r>
      <w:proofErr w:type="gramEnd"/>
    </w:p>
    <w:p w14:paraId="054FAE3E" w14:textId="1EA0F78A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  <w:rPr>
          <w:highlight w:val="yellow"/>
        </w:rPr>
      </w:pPr>
      <w:r w:rsidRPr="007356D7">
        <w:rPr>
          <w:highlight w:val="yellow"/>
        </w:rPr>
        <w:t>Your improvements + proofs</w:t>
      </w:r>
    </w:p>
    <w:p w14:paraId="204520E2" w14:textId="479D584A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</w:pPr>
      <w:r w:rsidRPr="007356D7">
        <w:rPr>
          <w:highlight w:val="yellow"/>
        </w:rPr>
        <w:t xml:space="preserve">What was not improved and still </w:t>
      </w:r>
      <w:proofErr w:type="gramStart"/>
      <w:r w:rsidRPr="007356D7">
        <w:rPr>
          <w:highlight w:val="yellow"/>
        </w:rPr>
        <w:t>missing</w:t>
      </w:r>
      <w:proofErr w:type="gramEnd"/>
    </w:p>
    <w:p w14:paraId="1F2ADD9F" w14:textId="5FAA5170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lastRenderedPageBreak/>
        <w:t>Data Model diagram</w:t>
      </w:r>
    </w:p>
    <w:p w14:paraId="204C7A89" w14:textId="1050BAFA" w:rsidR="00E255FA" w:rsidRPr="00E255FA" w:rsidRDefault="00A42074" w:rsidP="00E255FA">
      <w:r>
        <w:rPr>
          <w:noProof/>
        </w:rPr>
        <w:drawing>
          <wp:inline distT="0" distB="0" distL="0" distR="0" wp14:anchorId="0421C00C" wp14:editId="2D8BAD59">
            <wp:extent cx="6858000" cy="7744460"/>
            <wp:effectExtent l="0" t="0" r="0" b="8890"/>
            <wp:docPr id="1949148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148908" name="Picture 194914890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4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D6C0" w14:textId="70CA8499" w:rsidR="00E255FA" w:rsidRDefault="00E255FA" w:rsidP="00E255FA">
      <w:pPr>
        <w:pStyle w:val="Heading1"/>
        <w:numPr>
          <w:ilvl w:val="1"/>
          <w:numId w:val="26"/>
        </w:numPr>
        <w:spacing w:before="240" w:after="120"/>
      </w:pPr>
      <w:r>
        <w:t>Database population</w:t>
      </w:r>
    </w:p>
    <w:p w14:paraId="244DD679" w14:textId="35A1AFB0" w:rsidR="00E255FA" w:rsidRPr="00E255FA" w:rsidRDefault="00E255FA" w:rsidP="00E255FA">
      <w:r w:rsidRPr="00005E06">
        <w:rPr>
          <w:highlight w:val="yellow"/>
        </w:rPr>
        <w:t>Give details and proofs with screenshots how you have populated database, the current content</w:t>
      </w:r>
      <w:proofErr w:type="gramStart"/>
      <w:r w:rsidRPr="00005E06">
        <w:rPr>
          <w:highlight w:val="yellow"/>
        </w:rPr>
        <w:t xml:space="preserve"> ..</w:t>
      </w:r>
      <w:proofErr w:type="gramEnd"/>
    </w:p>
    <w:p w14:paraId="4280C014" w14:textId="5EF9D439" w:rsidR="00E255FA" w:rsidRDefault="00E255FA" w:rsidP="00E255FA"/>
    <w:p w14:paraId="314F83F9" w14:textId="77777777" w:rsidR="00005E06" w:rsidRPr="00E255FA" w:rsidRDefault="00005E06" w:rsidP="00E255FA"/>
    <w:p w14:paraId="2965D181" w14:textId="3818CD73" w:rsidR="00E255FA" w:rsidRDefault="00005E06" w:rsidP="00E255FA">
      <w:pPr>
        <w:pStyle w:val="Heading1"/>
        <w:numPr>
          <w:ilvl w:val="1"/>
          <w:numId w:val="26"/>
        </w:numPr>
        <w:spacing w:before="240" w:after="120"/>
      </w:pPr>
      <w:r>
        <w:t>Database</w:t>
      </w:r>
    </w:p>
    <w:p w14:paraId="2A8E80D5" w14:textId="4BE6A058" w:rsidR="00005E06" w:rsidRDefault="00005E06" w:rsidP="00005E06">
      <w:r>
        <w:t xml:space="preserve">Give details and </w:t>
      </w:r>
      <w:proofErr w:type="gramStart"/>
      <w:r>
        <w:t>proofs</w:t>
      </w:r>
      <w:proofErr w:type="gramEnd"/>
      <w:r>
        <w:t xml:space="preserve"> about how you have updated your application to use database. This applies to all use-cases.</w:t>
      </w:r>
    </w:p>
    <w:p w14:paraId="69A23485" w14:textId="45170501" w:rsidR="00005E06" w:rsidRDefault="00005E06" w:rsidP="00005E06">
      <w:r>
        <w:t xml:space="preserve">Detail your statistics </w:t>
      </w:r>
      <w:proofErr w:type="gramStart"/>
      <w:r>
        <w:t>page</w:t>
      </w:r>
      <w:proofErr w:type="gramEnd"/>
    </w:p>
    <w:p w14:paraId="1F27D63A" w14:textId="296984BF" w:rsidR="00005E06" w:rsidRPr="00005E06" w:rsidRDefault="00005E06" w:rsidP="00005E06">
      <w:r>
        <w:t xml:space="preserve">Give the list of your Prisma </w:t>
      </w:r>
      <w:proofErr w:type="gramStart"/>
      <w:r>
        <w:t>queries</w:t>
      </w:r>
      <w:proofErr w:type="gramEnd"/>
    </w:p>
    <w:p w14:paraId="12F437B5" w14:textId="1CB34382" w:rsidR="00005E06" w:rsidRDefault="00005E06" w:rsidP="00005E06"/>
    <w:p w14:paraId="0166D09A" w14:textId="77777777" w:rsidR="00005E06" w:rsidRDefault="00005E06" w:rsidP="00005E06">
      <w:pPr>
        <w:pStyle w:val="Heading1"/>
        <w:numPr>
          <w:ilvl w:val="1"/>
          <w:numId w:val="26"/>
        </w:numPr>
        <w:spacing w:before="240" w:after="120"/>
      </w:pPr>
      <w:r>
        <w:t xml:space="preserve">3 technical lessons learned from your submitted solution vs. the model </w:t>
      </w:r>
      <w:proofErr w:type="gramStart"/>
      <w:r>
        <w:t>solution</w:t>
      </w:r>
      <w:proofErr w:type="gramEnd"/>
    </w:p>
    <w:p w14:paraId="2431942A" w14:textId="77777777" w:rsidR="00005E06" w:rsidRPr="00005E06" w:rsidRDefault="00005E06" w:rsidP="00005E06"/>
    <w:p w14:paraId="0BEB9A3F" w14:textId="77777777" w:rsidR="00E255FA" w:rsidRPr="00E255FA" w:rsidRDefault="00E255FA" w:rsidP="00E255FA"/>
    <w:p w14:paraId="0400F4A8" w14:textId="77777777" w:rsidR="00E255FA" w:rsidRPr="00E255FA" w:rsidRDefault="00E255FA" w:rsidP="00E255FA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0AF721B8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  <w:r w:rsidR="00DA6F7F">
        <w:br/>
      </w:r>
      <w:r w:rsidR="00DA6F7F" w:rsidRPr="00DA6F7F">
        <w:drawing>
          <wp:inline distT="0" distB="0" distL="0" distR="0" wp14:anchorId="45D54EEF" wp14:editId="3828A8D7">
            <wp:extent cx="6858000" cy="3602990"/>
            <wp:effectExtent l="0" t="0" r="0" b="0"/>
            <wp:docPr id="465040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401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307E5BD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  <w:r w:rsidR="00DA6F7F">
        <w:br/>
      </w:r>
      <w:r w:rsidR="00DA6F7F">
        <w:br/>
      </w:r>
      <w:r w:rsidR="00DA6F7F" w:rsidRPr="00DA6F7F">
        <w:drawing>
          <wp:inline distT="0" distB="0" distL="0" distR="0" wp14:anchorId="3739E290" wp14:editId="6E9DB3CE">
            <wp:extent cx="6858000" cy="3225165"/>
            <wp:effectExtent l="0" t="0" r="0" b="0"/>
            <wp:docPr id="65882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8215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CC508" w14:textId="10269887" w:rsidR="00DA6F7F" w:rsidRPr="00DA6F7F" w:rsidRDefault="00DA6F7F" w:rsidP="00DA6F7F">
      <w:r w:rsidRPr="00DA6F7F">
        <w:lastRenderedPageBreak/>
        <w:drawing>
          <wp:inline distT="0" distB="0" distL="0" distR="0" wp14:anchorId="6411C0BE" wp14:editId="3E68E266">
            <wp:extent cx="6858000" cy="3215005"/>
            <wp:effectExtent l="0" t="0" r="0" b="4445"/>
            <wp:docPr id="26657001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570013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DA6F7F">
        <w:drawing>
          <wp:inline distT="0" distB="0" distL="0" distR="0" wp14:anchorId="33B63402" wp14:editId="55C39292">
            <wp:extent cx="6858000" cy="3402330"/>
            <wp:effectExtent l="0" t="0" r="0" b="7620"/>
            <wp:docPr id="9383264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32648" name="Picture 1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Get conference </w:t>
      </w:r>
      <w:proofErr w:type="gramStart"/>
      <w:r w:rsidRPr="00400B37">
        <w:t>schedule</w:t>
      </w:r>
      <w:proofErr w:type="gramEnd"/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</w:t>
      </w:r>
      <w:proofErr w:type="gramStart"/>
      <w:r w:rsidR="00400B37" w:rsidRPr="00400B37">
        <w:t>schedule</w:t>
      </w:r>
      <w:proofErr w:type="gramEnd"/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E2545E">
      <w:footerReference w:type="even" r:id="rId18"/>
      <w:footerReference w:type="default" r:id="rId19"/>
      <w:footerReference w:type="first" r:id="rId2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50A0B" w14:textId="77777777" w:rsidR="00E377D6" w:rsidRDefault="00E377D6">
      <w:pPr>
        <w:spacing w:after="0" w:line="240" w:lineRule="auto"/>
      </w:pPr>
      <w:r>
        <w:separator/>
      </w:r>
    </w:p>
  </w:endnote>
  <w:endnote w:type="continuationSeparator" w:id="0">
    <w:p w14:paraId="2F6961E9" w14:textId="77777777" w:rsidR="00E377D6" w:rsidRDefault="00E377D6">
      <w:pPr>
        <w:spacing w:after="0" w:line="240" w:lineRule="auto"/>
      </w:pPr>
      <w:r>
        <w:continuationSeparator/>
      </w:r>
    </w:p>
  </w:endnote>
  <w:endnote w:type="continuationNotice" w:id="1">
    <w:p w14:paraId="76D7D022" w14:textId="77777777" w:rsidR="00E377D6" w:rsidRDefault="00E377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304DC536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5E06" w:rsidRPr="00005E06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8CD53" w14:textId="77777777" w:rsidR="00E377D6" w:rsidRDefault="00E377D6">
      <w:pPr>
        <w:spacing w:after="0" w:line="240" w:lineRule="auto"/>
      </w:pPr>
      <w:r>
        <w:separator/>
      </w:r>
    </w:p>
  </w:footnote>
  <w:footnote w:type="continuationSeparator" w:id="0">
    <w:p w14:paraId="7303482C" w14:textId="77777777" w:rsidR="00E377D6" w:rsidRDefault="00E377D6">
      <w:pPr>
        <w:spacing w:after="0" w:line="240" w:lineRule="auto"/>
      </w:pPr>
      <w:r>
        <w:continuationSeparator/>
      </w:r>
    </w:p>
  </w:footnote>
  <w:footnote w:type="continuationNotice" w:id="1">
    <w:p w14:paraId="49EB554A" w14:textId="77777777" w:rsidR="00E377D6" w:rsidRDefault="00E377D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27F7"/>
    <w:multiLevelType w:val="hybridMultilevel"/>
    <w:tmpl w:val="701C6E0E"/>
    <w:lvl w:ilvl="0" w:tplc="2E7EEC4A">
      <w:start w:val="3"/>
      <w:numFmt w:val="bullet"/>
      <w:lvlText w:val="-"/>
      <w:lvlJc w:val="left"/>
      <w:pPr>
        <w:ind w:left="4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4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425258">
    <w:abstractNumId w:val="15"/>
  </w:num>
  <w:num w:numId="2" w16cid:durableId="189681093">
    <w:abstractNumId w:val="7"/>
  </w:num>
  <w:num w:numId="3" w16cid:durableId="1937712472">
    <w:abstractNumId w:val="20"/>
  </w:num>
  <w:num w:numId="4" w16cid:durableId="336078858">
    <w:abstractNumId w:val="6"/>
  </w:num>
  <w:num w:numId="5" w16cid:durableId="899558171">
    <w:abstractNumId w:val="19"/>
  </w:num>
  <w:num w:numId="6" w16cid:durableId="138815395">
    <w:abstractNumId w:val="1"/>
  </w:num>
  <w:num w:numId="7" w16cid:durableId="1871454600">
    <w:abstractNumId w:val="8"/>
  </w:num>
  <w:num w:numId="8" w16cid:durableId="1748264879">
    <w:abstractNumId w:val="18"/>
  </w:num>
  <w:num w:numId="9" w16cid:durableId="693922708">
    <w:abstractNumId w:val="26"/>
  </w:num>
  <w:num w:numId="10" w16cid:durableId="1778525766">
    <w:abstractNumId w:val="28"/>
  </w:num>
  <w:num w:numId="11" w16cid:durableId="1159228539">
    <w:abstractNumId w:val="9"/>
  </w:num>
  <w:num w:numId="12" w16cid:durableId="1940672859">
    <w:abstractNumId w:val="2"/>
  </w:num>
  <w:num w:numId="13" w16cid:durableId="227427584">
    <w:abstractNumId w:val="11"/>
  </w:num>
  <w:num w:numId="14" w16cid:durableId="491683317">
    <w:abstractNumId w:val="4"/>
  </w:num>
  <w:num w:numId="15" w16cid:durableId="1237975314">
    <w:abstractNumId w:val="22"/>
  </w:num>
  <w:num w:numId="16" w16cid:durableId="1508131017">
    <w:abstractNumId w:val="0"/>
  </w:num>
  <w:num w:numId="17" w16cid:durableId="65734948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31273076">
    <w:abstractNumId w:val="3"/>
  </w:num>
  <w:num w:numId="19" w16cid:durableId="1821996587">
    <w:abstractNumId w:val="5"/>
  </w:num>
  <w:num w:numId="20" w16cid:durableId="947781657">
    <w:abstractNumId w:val="23"/>
  </w:num>
  <w:num w:numId="21" w16cid:durableId="2104448761">
    <w:abstractNumId w:val="25"/>
  </w:num>
  <w:num w:numId="22" w16cid:durableId="822740423">
    <w:abstractNumId w:val="16"/>
  </w:num>
  <w:num w:numId="23" w16cid:durableId="583800551">
    <w:abstractNumId w:val="27"/>
  </w:num>
  <w:num w:numId="24" w16cid:durableId="121925138">
    <w:abstractNumId w:val="17"/>
  </w:num>
  <w:num w:numId="25" w16cid:durableId="1700668993">
    <w:abstractNumId w:val="24"/>
  </w:num>
  <w:num w:numId="26" w16cid:durableId="758451569">
    <w:abstractNumId w:val="21"/>
  </w:num>
  <w:num w:numId="27" w16cid:durableId="74595600">
    <w:abstractNumId w:val="18"/>
  </w:num>
  <w:num w:numId="28" w16cid:durableId="2134250944">
    <w:abstractNumId w:val="18"/>
  </w:num>
  <w:num w:numId="29" w16cid:durableId="1080248471">
    <w:abstractNumId w:val="18"/>
  </w:num>
  <w:num w:numId="30" w16cid:durableId="109663783">
    <w:abstractNumId w:val="18"/>
  </w:num>
  <w:num w:numId="31" w16cid:durableId="1022820639">
    <w:abstractNumId w:val="12"/>
  </w:num>
  <w:num w:numId="32" w16cid:durableId="1516530421">
    <w:abstractNumId w:val="18"/>
  </w:num>
  <w:num w:numId="33" w16cid:durableId="636835531">
    <w:abstractNumId w:val="14"/>
  </w:num>
  <w:num w:numId="34" w16cid:durableId="922882953">
    <w:abstractNumId w:val="18"/>
  </w:num>
  <w:num w:numId="35" w16cid:durableId="1310555173">
    <w:abstractNumId w:val="18"/>
  </w:num>
  <w:num w:numId="36" w16cid:durableId="7125773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5E06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4664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E40CE"/>
    <w:rsid w:val="006F1969"/>
    <w:rsid w:val="00716735"/>
    <w:rsid w:val="00720BBF"/>
    <w:rsid w:val="007225BF"/>
    <w:rsid w:val="00730732"/>
    <w:rsid w:val="00730DCB"/>
    <w:rsid w:val="00734755"/>
    <w:rsid w:val="007356D7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72346"/>
    <w:rsid w:val="00882052"/>
    <w:rsid w:val="008827D8"/>
    <w:rsid w:val="00883F08"/>
    <w:rsid w:val="00890B4A"/>
    <w:rsid w:val="00896526"/>
    <w:rsid w:val="008A1CDA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2074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A6F7F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2545E"/>
    <w:rsid w:val="00E255FA"/>
    <w:rsid w:val="00E32F3E"/>
    <w:rsid w:val="00E34CF9"/>
    <w:rsid w:val="00E36623"/>
    <w:rsid w:val="00E369D0"/>
    <w:rsid w:val="00E377D6"/>
    <w:rsid w:val="00E47956"/>
    <w:rsid w:val="00E50C77"/>
    <w:rsid w:val="00E51866"/>
    <w:rsid w:val="00E51AB1"/>
    <w:rsid w:val="00E51BD7"/>
    <w:rsid w:val="00E52906"/>
    <w:rsid w:val="00E65BC3"/>
    <w:rsid w:val="00E71F92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0B67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vercel.com/" TargetMode="Externa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0D5899E-BDBE-4F98-B110-6F034E5CF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7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Rorono ZoRo</cp:lastModifiedBy>
  <cp:revision>10</cp:revision>
  <cp:lastPrinted>2020-09-16T00:13:00Z</cp:lastPrinted>
  <dcterms:created xsi:type="dcterms:W3CDTF">2023-06-07T08:34:00Z</dcterms:created>
  <dcterms:modified xsi:type="dcterms:W3CDTF">2023-06-08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